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832C3F" w14:textId="77777777" w:rsidR="00F23E3C" w:rsidRDefault="00F23E3C" w:rsidP="00325244">
      <w:pPr>
        <w:jc w:val="center"/>
        <w:rPr>
          <w:rFonts w:ascii="Garamond" w:hAnsi="Garamond" w:cs="Calibri"/>
          <w:b/>
        </w:rPr>
      </w:pPr>
    </w:p>
    <w:p w14:paraId="5014A91A" w14:textId="6560B64F" w:rsidR="00567A21" w:rsidRPr="002874FC" w:rsidRDefault="00705F9C" w:rsidP="00F23E3C">
      <w:pPr>
        <w:jc w:val="right"/>
        <w:rPr>
          <w:rFonts w:ascii="Garamond" w:hAnsi="Garamond" w:cs="Calibri"/>
          <w:b/>
        </w:rPr>
      </w:pPr>
      <w:r>
        <w:rPr>
          <w:rFonts w:ascii="Garamond" w:hAnsi="Garamond" w:cs="Calibri"/>
          <w:b/>
        </w:rPr>
        <w:t>5</w:t>
      </w:r>
      <w:r w:rsidR="00325244" w:rsidRPr="002874FC">
        <w:rPr>
          <w:rFonts w:ascii="Garamond" w:hAnsi="Garamond" w:cs="Calibri"/>
          <w:b/>
        </w:rPr>
        <w:t>. sz</w:t>
      </w:r>
      <w:r w:rsidR="00B02558" w:rsidRPr="002874FC">
        <w:rPr>
          <w:rFonts w:ascii="Garamond" w:hAnsi="Garamond" w:cs="Calibri"/>
          <w:b/>
        </w:rPr>
        <w:t>.</w:t>
      </w:r>
      <w:r w:rsidR="00325244" w:rsidRPr="002874FC">
        <w:rPr>
          <w:rFonts w:ascii="Garamond" w:hAnsi="Garamond" w:cs="Calibri"/>
          <w:b/>
        </w:rPr>
        <w:t xml:space="preserve"> melléklet</w:t>
      </w:r>
      <w:r w:rsidR="00567A21" w:rsidRPr="002874FC">
        <w:rPr>
          <w:rFonts w:ascii="Garamond" w:hAnsi="Garamond" w:cs="Calibri"/>
          <w:b/>
        </w:rPr>
        <w:t xml:space="preserve"> </w:t>
      </w:r>
    </w:p>
    <w:p w14:paraId="58214F05" w14:textId="77777777" w:rsidR="00F23E3C" w:rsidRDefault="00F23E3C" w:rsidP="00325244">
      <w:pPr>
        <w:jc w:val="center"/>
        <w:rPr>
          <w:rFonts w:ascii="Garamond" w:hAnsi="Garamond" w:cs="Calibri"/>
          <w:b/>
        </w:rPr>
      </w:pPr>
    </w:p>
    <w:p w14:paraId="7823D608" w14:textId="77777777" w:rsidR="00C102C9" w:rsidRPr="00C102C9" w:rsidRDefault="00C102C9" w:rsidP="00C102C9">
      <w:pPr>
        <w:jc w:val="center"/>
        <w:rPr>
          <w:rFonts w:ascii="Garamond" w:hAnsi="Garamond" w:cs="Calibri"/>
          <w:b/>
          <w:caps/>
          <w:sz w:val="24"/>
          <w:szCs w:val="24"/>
        </w:rPr>
      </w:pPr>
      <w:r w:rsidRPr="00C102C9">
        <w:rPr>
          <w:rFonts w:ascii="Garamond" w:hAnsi="Garamond" w:cs="Calibri"/>
          <w:b/>
          <w:caps/>
          <w:sz w:val="24"/>
          <w:szCs w:val="24"/>
        </w:rPr>
        <w:t>Fenntarthatósági Projekt</w:t>
      </w:r>
    </w:p>
    <w:p w14:paraId="07997E14" w14:textId="37435493" w:rsidR="00325244" w:rsidRPr="002874FC" w:rsidRDefault="00325244" w:rsidP="3F5D1F64">
      <w:pPr>
        <w:jc w:val="center"/>
        <w:rPr>
          <w:rFonts w:ascii="Garamond" w:hAnsi="Garamond" w:cs="Calibri"/>
          <w:b/>
          <w:bCs/>
        </w:rPr>
      </w:pPr>
      <w:r w:rsidRPr="3F5D1F64">
        <w:rPr>
          <w:rFonts w:ascii="Garamond" w:hAnsi="Garamond" w:cs="Calibri"/>
          <w:b/>
          <w:bCs/>
        </w:rPr>
        <w:t xml:space="preserve">A </w:t>
      </w:r>
      <w:r w:rsidR="00C102C9">
        <w:rPr>
          <w:rFonts w:ascii="Garamond" w:hAnsi="Garamond" w:cs="Calibri"/>
          <w:b/>
          <w:bCs/>
        </w:rPr>
        <w:t xml:space="preserve">PTE </w:t>
      </w:r>
      <w:r w:rsidR="00666CE5" w:rsidRPr="3F5D1F64">
        <w:rPr>
          <w:rFonts w:ascii="Garamond" w:hAnsi="Garamond" w:cs="Calibri"/>
          <w:b/>
          <w:bCs/>
        </w:rPr>
        <w:t xml:space="preserve">Kancellária </w:t>
      </w:r>
      <w:r w:rsidR="00260B32" w:rsidRPr="00260B32">
        <w:rPr>
          <w:rFonts w:ascii="Garamond" w:hAnsi="Garamond" w:cs="Calibri"/>
          <w:b/>
          <w:bCs/>
        </w:rPr>
        <w:t>Üzemeltetési és Beruházási Igazgatóság</w:t>
      </w:r>
      <w:r w:rsidR="00C102C9">
        <w:rPr>
          <w:rFonts w:ascii="Garamond" w:hAnsi="Garamond" w:cs="Calibri"/>
          <w:b/>
          <w:bCs/>
        </w:rPr>
        <w:t>ának</w:t>
      </w:r>
      <w:r w:rsidRPr="3F5D1F64">
        <w:rPr>
          <w:rFonts w:ascii="Garamond" w:hAnsi="Garamond" w:cs="Calibri"/>
          <w:b/>
          <w:bCs/>
        </w:rPr>
        <w:t xml:space="preserve"> támogató nyilatkozata</w:t>
      </w:r>
    </w:p>
    <w:p w14:paraId="26867AFE" w14:textId="77777777" w:rsidR="00325244" w:rsidRPr="002874FC" w:rsidRDefault="00325244" w:rsidP="00325244">
      <w:pPr>
        <w:jc w:val="center"/>
        <w:rPr>
          <w:rFonts w:ascii="Garamond" w:hAnsi="Garamond" w:cs="Calibri"/>
          <w:b/>
        </w:rPr>
      </w:pPr>
    </w:p>
    <w:p w14:paraId="10291ED2" w14:textId="77777777" w:rsidR="00325244" w:rsidRPr="002874FC" w:rsidRDefault="00325244" w:rsidP="00B02558">
      <w:pPr>
        <w:spacing w:line="360" w:lineRule="auto"/>
        <w:jc w:val="center"/>
        <w:rPr>
          <w:rFonts w:ascii="Garamond" w:hAnsi="Garamond" w:cs="Calibri"/>
          <w:b/>
        </w:rPr>
      </w:pPr>
    </w:p>
    <w:p w14:paraId="5A251A83" w14:textId="1B405AE3" w:rsidR="00C102C9" w:rsidRPr="002874FC" w:rsidRDefault="00325244" w:rsidP="00C102C9">
      <w:pPr>
        <w:spacing w:line="360" w:lineRule="auto"/>
        <w:jc w:val="both"/>
        <w:rPr>
          <w:rFonts w:ascii="Garamond" w:hAnsi="Garamond" w:cs="Calibri"/>
        </w:rPr>
      </w:pPr>
      <w:r w:rsidRPr="002874FC">
        <w:rPr>
          <w:rFonts w:ascii="Garamond" w:hAnsi="Garamond" w:cs="Calibri"/>
        </w:rPr>
        <w:t>Alulírott …………………………………</w:t>
      </w:r>
      <w:r w:rsidR="00C102C9">
        <w:rPr>
          <w:rFonts w:ascii="Garamond" w:hAnsi="Garamond" w:cs="Calibri"/>
        </w:rPr>
        <w:t>…….</w:t>
      </w:r>
      <w:r w:rsidRPr="002874FC">
        <w:rPr>
          <w:rFonts w:ascii="Garamond" w:hAnsi="Garamond" w:cs="Calibri"/>
        </w:rPr>
        <w:t>, mint a</w:t>
      </w:r>
      <w:r w:rsidR="00A071FC">
        <w:rPr>
          <w:rFonts w:ascii="Garamond" w:hAnsi="Garamond" w:cs="Calibri"/>
        </w:rPr>
        <w:t xml:space="preserve"> </w:t>
      </w:r>
      <w:r w:rsidR="00A071FC" w:rsidRPr="00C102C9">
        <w:rPr>
          <w:rFonts w:ascii="Garamond" w:hAnsi="Garamond" w:cs="Calibri"/>
          <w:b/>
          <w:bCs/>
        </w:rPr>
        <w:t>PTE</w:t>
      </w:r>
      <w:r w:rsidRPr="00C102C9">
        <w:rPr>
          <w:rFonts w:ascii="Garamond" w:hAnsi="Garamond" w:cs="Calibri"/>
          <w:b/>
          <w:bCs/>
        </w:rPr>
        <w:t xml:space="preserve"> </w:t>
      </w:r>
      <w:r w:rsidR="00DE2C8F" w:rsidRPr="00C102C9">
        <w:rPr>
          <w:rFonts w:ascii="Garamond" w:hAnsi="Garamond" w:cs="Calibri"/>
          <w:b/>
          <w:bCs/>
        </w:rPr>
        <w:t xml:space="preserve">Kancellária </w:t>
      </w:r>
      <w:r w:rsidR="000F5347" w:rsidRPr="00C102C9">
        <w:rPr>
          <w:rFonts w:ascii="Garamond" w:hAnsi="Garamond" w:cs="Calibri"/>
          <w:b/>
          <w:bCs/>
        </w:rPr>
        <w:t xml:space="preserve">- </w:t>
      </w:r>
      <w:r w:rsidR="00260B32" w:rsidRPr="00C102C9">
        <w:rPr>
          <w:rFonts w:ascii="Garamond" w:hAnsi="Garamond" w:cs="Calibri"/>
          <w:b/>
          <w:bCs/>
        </w:rPr>
        <w:t>Üzemeltetési és Beruházási Igazgatóság</w:t>
      </w:r>
      <w:r w:rsidR="000F5347">
        <w:rPr>
          <w:rFonts w:ascii="Garamond" w:hAnsi="Garamond" w:cs="Calibri"/>
        </w:rPr>
        <w:t xml:space="preserve"> aláírásra jogosult képviselője a </w:t>
      </w:r>
      <w:r w:rsidR="00E45111">
        <w:rPr>
          <w:rFonts w:ascii="Garamond" w:hAnsi="Garamond" w:cs="Calibri"/>
        </w:rPr>
        <w:t xml:space="preserve">………………………………………… </w:t>
      </w:r>
      <w:r w:rsidR="00C102C9">
        <w:rPr>
          <w:rFonts w:ascii="Garamond" w:hAnsi="Garamond" w:cs="Calibri"/>
        </w:rPr>
        <w:t>projektvezető által a</w:t>
      </w:r>
      <w:r w:rsidR="00C102C9" w:rsidRPr="00565687">
        <w:t xml:space="preserve"> </w:t>
      </w:r>
      <w:r w:rsidR="00C102C9" w:rsidRPr="00565687">
        <w:rPr>
          <w:rFonts w:ascii="Garamond" w:hAnsi="Garamond" w:cs="Calibri"/>
        </w:rPr>
        <w:t>PTE Zöld Egyetem Program Pályázati Alap</w:t>
      </w:r>
      <w:r w:rsidR="00C102C9">
        <w:rPr>
          <w:rFonts w:ascii="Garamond" w:hAnsi="Garamond" w:cs="Calibri"/>
        </w:rPr>
        <w:t xml:space="preserve"> - </w:t>
      </w:r>
      <w:r w:rsidR="00C102C9" w:rsidRPr="001D2B7E">
        <w:rPr>
          <w:rFonts w:ascii="Garamond" w:hAnsi="Garamond" w:cs="Calibri"/>
        </w:rPr>
        <w:t>Fenntarthatósági Projekt pályázati felhívás</w:t>
      </w:r>
      <w:r w:rsidR="00C102C9">
        <w:rPr>
          <w:rFonts w:ascii="Garamond" w:hAnsi="Garamond" w:cs="Calibri"/>
        </w:rPr>
        <w:t>á</w:t>
      </w:r>
      <w:r w:rsidR="00C102C9" w:rsidRPr="001D2B7E">
        <w:rPr>
          <w:rFonts w:ascii="Garamond" w:hAnsi="Garamond" w:cs="Calibri"/>
        </w:rPr>
        <w:t>ra</w:t>
      </w:r>
      <w:r w:rsidR="00C102C9" w:rsidRPr="002874FC">
        <w:rPr>
          <w:rFonts w:ascii="Garamond" w:hAnsi="Garamond" w:cs="Calibri"/>
        </w:rPr>
        <w:t xml:space="preserve"> benyújtott </w:t>
      </w:r>
      <w:r w:rsidR="00C102C9">
        <w:rPr>
          <w:rFonts w:ascii="Garamond" w:hAnsi="Garamond" w:cs="Calibri"/>
        </w:rPr>
        <w:t>………………………………………………………………….</w:t>
      </w:r>
      <w:r w:rsidR="00C102C9" w:rsidRPr="002874FC">
        <w:rPr>
          <w:rFonts w:ascii="Garamond" w:hAnsi="Garamond" w:cs="Calibri"/>
        </w:rPr>
        <w:t>……………………………………………….. című pályázat</w:t>
      </w:r>
      <w:r w:rsidR="00C102C9">
        <w:rPr>
          <w:rFonts w:ascii="Garamond" w:hAnsi="Garamond" w:cs="Calibri"/>
        </w:rPr>
        <w:t xml:space="preserve"> megvalósítását támogatom.</w:t>
      </w:r>
    </w:p>
    <w:p w14:paraId="13A51C2D" w14:textId="77777777" w:rsidR="00325244" w:rsidRDefault="00325244" w:rsidP="00325244">
      <w:pPr>
        <w:jc w:val="both"/>
        <w:rPr>
          <w:rFonts w:ascii="Garamond" w:hAnsi="Garamond" w:cs="Calibri"/>
        </w:rPr>
      </w:pPr>
    </w:p>
    <w:p w14:paraId="12C7617E" w14:textId="77777777" w:rsidR="00C102C9" w:rsidRPr="002874FC" w:rsidRDefault="00C102C9" w:rsidP="00325244">
      <w:pPr>
        <w:jc w:val="both"/>
        <w:rPr>
          <w:rFonts w:ascii="Garamond" w:hAnsi="Garamond" w:cs="Calibri"/>
        </w:rPr>
      </w:pPr>
    </w:p>
    <w:p w14:paraId="4036974E" w14:textId="064200BB" w:rsidR="00325244" w:rsidRPr="002874FC" w:rsidRDefault="00986DA5" w:rsidP="00325244">
      <w:pPr>
        <w:jc w:val="both"/>
        <w:rPr>
          <w:rFonts w:ascii="Garamond" w:hAnsi="Garamond" w:cs="Calibri"/>
          <w:i/>
        </w:rPr>
      </w:pPr>
      <w:r w:rsidRPr="00C102C9">
        <w:rPr>
          <w:rFonts w:ascii="Garamond" w:hAnsi="Garamond" w:cs="Calibri"/>
          <w:iCs/>
        </w:rPr>
        <w:t>Kelt:</w:t>
      </w:r>
      <w:r w:rsidRPr="002874FC">
        <w:rPr>
          <w:rFonts w:ascii="Garamond" w:hAnsi="Garamond" w:cs="Calibri"/>
          <w:i/>
        </w:rPr>
        <w:t xml:space="preserve"> ……………………., ………………………………………</w:t>
      </w:r>
    </w:p>
    <w:p w14:paraId="09576494" w14:textId="77777777" w:rsidR="00325244" w:rsidRPr="002874FC" w:rsidRDefault="00325244" w:rsidP="00325244">
      <w:pPr>
        <w:rPr>
          <w:rFonts w:ascii="Garamond" w:hAnsi="Garamond" w:cs="Calibri"/>
          <w:b/>
        </w:rPr>
      </w:pPr>
    </w:p>
    <w:p w14:paraId="78BA420D" w14:textId="77777777" w:rsidR="00325244" w:rsidRPr="002874FC" w:rsidRDefault="00325244" w:rsidP="00325244">
      <w:pPr>
        <w:rPr>
          <w:rFonts w:ascii="Garamond" w:hAnsi="Garamond" w:cs="Calibri"/>
          <w:b/>
        </w:rPr>
      </w:pPr>
    </w:p>
    <w:p w14:paraId="1C84E715" w14:textId="77777777" w:rsidR="00325244" w:rsidRPr="002874FC" w:rsidRDefault="00325244" w:rsidP="00325244">
      <w:pPr>
        <w:rPr>
          <w:rFonts w:ascii="Garamond" w:hAnsi="Garamond" w:cs="Calibri"/>
          <w:b/>
        </w:rPr>
      </w:pPr>
    </w:p>
    <w:tbl>
      <w:tblPr>
        <w:tblStyle w:val="Rcsostblzat"/>
        <w:tblW w:w="9781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81"/>
      </w:tblGrid>
      <w:tr w:rsidR="00632E54" w:rsidRPr="002874FC" w14:paraId="3F5BEF6C" w14:textId="026E5EB1" w:rsidTr="00632E54">
        <w:tc>
          <w:tcPr>
            <w:tcW w:w="9781" w:type="dxa"/>
            <w:vAlign w:val="center"/>
          </w:tcPr>
          <w:p w14:paraId="3F8729D0" w14:textId="79E12A57" w:rsidR="00632E54" w:rsidRPr="002874FC" w:rsidRDefault="00632E54" w:rsidP="009B73AB">
            <w:pPr>
              <w:jc w:val="center"/>
              <w:rPr>
                <w:rFonts w:ascii="Garamond" w:hAnsi="Garamond" w:cs="Calibri"/>
                <w:bCs/>
              </w:rPr>
            </w:pPr>
            <w:r w:rsidRPr="002874FC">
              <w:rPr>
                <w:rFonts w:ascii="Garamond" w:hAnsi="Garamond" w:cs="Calibri"/>
                <w:bCs/>
              </w:rPr>
              <w:t>………………………………………………</w:t>
            </w:r>
          </w:p>
        </w:tc>
      </w:tr>
      <w:tr w:rsidR="00632E54" w:rsidRPr="002874FC" w14:paraId="3354596C" w14:textId="51729D75" w:rsidTr="00632E54">
        <w:tc>
          <w:tcPr>
            <w:tcW w:w="9781" w:type="dxa"/>
            <w:vAlign w:val="center"/>
          </w:tcPr>
          <w:p w14:paraId="44FCDA6D" w14:textId="526C6350" w:rsidR="00632E54" w:rsidRPr="002874FC" w:rsidRDefault="00632E54" w:rsidP="009B73AB">
            <w:pPr>
              <w:jc w:val="center"/>
              <w:rPr>
                <w:rFonts w:ascii="Garamond" w:hAnsi="Garamond" w:cs="Calibri"/>
                <w:bCs/>
              </w:rPr>
            </w:pPr>
            <w:r w:rsidRPr="002874FC">
              <w:rPr>
                <w:rFonts w:ascii="Garamond" w:hAnsi="Garamond" w:cs="Calibri"/>
                <w:bCs/>
              </w:rPr>
              <w:t>név</w:t>
            </w:r>
          </w:p>
        </w:tc>
      </w:tr>
      <w:tr w:rsidR="00632E54" w:rsidRPr="002874FC" w14:paraId="3A267B83" w14:textId="3C502FDC" w:rsidTr="00632E54">
        <w:tc>
          <w:tcPr>
            <w:tcW w:w="9781" w:type="dxa"/>
            <w:vAlign w:val="center"/>
          </w:tcPr>
          <w:p w14:paraId="128ED0D6" w14:textId="79730AE5" w:rsidR="00632E54" w:rsidRDefault="00260B32" w:rsidP="009B73AB">
            <w:pPr>
              <w:jc w:val="center"/>
              <w:rPr>
                <w:rFonts w:ascii="Garamond" w:hAnsi="Garamond" w:cs="Calibri"/>
                <w:bCs/>
              </w:rPr>
            </w:pPr>
            <w:r w:rsidRPr="00260B32">
              <w:rPr>
                <w:rFonts w:ascii="Garamond" w:hAnsi="Garamond" w:cs="Calibri"/>
                <w:bCs/>
              </w:rPr>
              <w:t>Üzemeltetési és Beruházási Igazgatóság</w:t>
            </w:r>
          </w:p>
          <w:p w14:paraId="45F74532" w14:textId="56D7D88B" w:rsidR="00A10A04" w:rsidRPr="002874FC" w:rsidRDefault="00A10A04" w:rsidP="009B73AB">
            <w:pPr>
              <w:jc w:val="center"/>
              <w:rPr>
                <w:rFonts w:ascii="Garamond" w:hAnsi="Garamond" w:cs="Calibri"/>
                <w:bCs/>
              </w:rPr>
            </w:pPr>
            <w:r>
              <w:rPr>
                <w:rFonts w:ascii="Garamond" w:hAnsi="Garamond" w:cs="Calibri"/>
                <w:bCs/>
              </w:rPr>
              <w:t>PTE Kancellária</w:t>
            </w:r>
          </w:p>
        </w:tc>
      </w:tr>
      <w:tr w:rsidR="00632E54" w:rsidRPr="002874FC" w14:paraId="1C31E6A8" w14:textId="46FB4751" w:rsidTr="00632E54">
        <w:tc>
          <w:tcPr>
            <w:tcW w:w="9781" w:type="dxa"/>
            <w:vAlign w:val="center"/>
          </w:tcPr>
          <w:p w14:paraId="715D1D17" w14:textId="67C5068B" w:rsidR="00632E54" w:rsidRPr="002874FC" w:rsidRDefault="00632E54" w:rsidP="009B73AB">
            <w:pPr>
              <w:jc w:val="center"/>
              <w:rPr>
                <w:rFonts w:ascii="Garamond" w:hAnsi="Garamond" w:cs="Calibri"/>
                <w:bCs/>
              </w:rPr>
            </w:pPr>
          </w:p>
        </w:tc>
      </w:tr>
    </w:tbl>
    <w:p w14:paraId="0E3BFE4F" w14:textId="7A73235A" w:rsidR="00325244" w:rsidRPr="002874FC" w:rsidRDefault="00325244" w:rsidP="00C102C9">
      <w:pPr>
        <w:rPr>
          <w:rFonts w:ascii="Garamond" w:hAnsi="Garamond" w:cs="Calibri"/>
          <w:b/>
        </w:rPr>
      </w:pPr>
    </w:p>
    <w:sectPr w:rsidR="00325244" w:rsidRPr="002874FC" w:rsidSect="00325244">
      <w:headerReference w:type="default" r:id="rId10"/>
      <w:pgSz w:w="11906" w:h="16838"/>
      <w:pgMar w:top="1440" w:right="1080" w:bottom="1440" w:left="108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0B4744" w14:textId="77777777" w:rsidR="005B4908" w:rsidRDefault="005B4908" w:rsidP="00560225">
      <w:pPr>
        <w:spacing w:after="0" w:line="240" w:lineRule="auto"/>
      </w:pPr>
      <w:r>
        <w:separator/>
      </w:r>
    </w:p>
  </w:endnote>
  <w:endnote w:type="continuationSeparator" w:id="0">
    <w:p w14:paraId="131BFAF6" w14:textId="77777777" w:rsidR="005B4908" w:rsidRDefault="005B4908" w:rsidP="00560225">
      <w:pPr>
        <w:spacing w:after="0" w:line="240" w:lineRule="auto"/>
      </w:pPr>
      <w:r>
        <w:continuationSeparator/>
      </w:r>
    </w:p>
  </w:endnote>
  <w:endnote w:type="continuationNotice" w:id="1">
    <w:p w14:paraId="090048A6" w14:textId="77777777" w:rsidR="005B4908" w:rsidRDefault="005B490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altName w:val="Garamond"/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E53032" w14:textId="77777777" w:rsidR="005B4908" w:rsidRDefault="005B4908" w:rsidP="00560225">
      <w:pPr>
        <w:spacing w:after="0" w:line="240" w:lineRule="auto"/>
      </w:pPr>
      <w:r>
        <w:separator/>
      </w:r>
    </w:p>
  </w:footnote>
  <w:footnote w:type="continuationSeparator" w:id="0">
    <w:p w14:paraId="3669E07C" w14:textId="77777777" w:rsidR="005B4908" w:rsidRDefault="005B4908" w:rsidP="00560225">
      <w:pPr>
        <w:spacing w:after="0" w:line="240" w:lineRule="auto"/>
      </w:pPr>
      <w:r>
        <w:continuationSeparator/>
      </w:r>
    </w:p>
  </w:footnote>
  <w:footnote w:type="continuationNotice" w:id="1">
    <w:p w14:paraId="1F837946" w14:textId="77777777" w:rsidR="005B4908" w:rsidRDefault="005B490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A7447E" w14:textId="77777777" w:rsidR="00344C75" w:rsidRDefault="00344C75" w:rsidP="00344C75">
    <w:pPr>
      <w:pStyle w:val="lfej"/>
      <w:pBdr>
        <w:bottom w:val="single" w:sz="4" w:space="1" w:color="auto"/>
      </w:pBdr>
      <w:tabs>
        <w:tab w:val="clear" w:pos="9072"/>
        <w:tab w:val="right" w:pos="9639"/>
      </w:tabs>
    </w:pPr>
    <w:r>
      <w:rPr>
        <w:noProof/>
      </w:rPr>
      <w:drawing>
        <wp:inline distT="0" distB="0" distL="0" distR="0" wp14:anchorId="44FB7DC5" wp14:editId="7F14B9DE">
          <wp:extent cx="2328530" cy="503304"/>
          <wp:effectExtent l="0" t="0" r="0" b="0"/>
          <wp:docPr id="1466499429" name="Kép 3" descr="A képen Grafika, képernyőkép, fekete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6499429" name="Kép 3" descr="A képen Grafika, képernyőkép, fekete látható&#10;&#10;Előfordulhat, hogy az AI által létrehozott tartalom helytelen.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514" t="28606" r="16531" b="30444"/>
                  <a:stretch>
                    <a:fillRect/>
                  </a:stretch>
                </pic:blipFill>
                <pic:spPr bwMode="auto">
                  <a:xfrm>
                    <a:off x="0" y="0"/>
                    <a:ext cx="2472098" cy="53433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b/>
        <w:bCs/>
        <w:i/>
        <w:iCs/>
        <w:color w:val="4472C4" w:themeColor="accent1"/>
      </w:rPr>
      <w:tab/>
    </w:r>
    <w:r>
      <w:rPr>
        <w:b/>
        <w:bCs/>
        <w:i/>
        <w:iCs/>
        <w:color w:val="4472C4" w:themeColor="accent1"/>
      </w:rPr>
      <w:tab/>
    </w:r>
    <w:r w:rsidRPr="0063099C">
      <w:rPr>
        <w:rFonts w:ascii="Times New Roman" w:hAnsi="Times New Roman" w:cs="Times New Roman"/>
        <w:b/>
        <w:bCs/>
        <w:i/>
        <w:iCs/>
      </w:rPr>
      <w:t>PTE Zöld Egyetem Program Pályázati Alap</w:t>
    </w:r>
  </w:p>
  <w:p w14:paraId="03EAD81D" w14:textId="0127C46D" w:rsidR="00560225" w:rsidRPr="00344C75" w:rsidRDefault="00560225" w:rsidP="00344C75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C56D4E"/>
    <w:multiLevelType w:val="hybridMultilevel"/>
    <w:tmpl w:val="50042FD6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9B7791"/>
    <w:multiLevelType w:val="hybridMultilevel"/>
    <w:tmpl w:val="F28EE55C"/>
    <w:lvl w:ilvl="0" w:tplc="996C5200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7713E3"/>
    <w:multiLevelType w:val="hybridMultilevel"/>
    <w:tmpl w:val="1F380274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E7C5053"/>
    <w:multiLevelType w:val="hybridMultilevel"/>
    <w:tmpl w:val="9C8E6B76"/>
    <w:lvl w:ilvl="0" w:tplc="2028F1F0">
      <w:start w:val="1"/>
      <w:numFmt w:val="decimal"/>
      <w:lvlText w:val="%1."/>
      <w:lvlJc w:val="left"/>
      <w:pPr>
        <w:ind w:left="2422" w:hanging="720"/>
      </w:pPr>
    </w:lvl>
    <w:lvl w:ilvl="1" w:tplc="040E0019">
      <w:start w:val="1"/>
      <w:numFmt w:val="lowerLetter"/>
      <w:lvlText w:val="%2."/>
      <w:lvlJc w:val="left"/>
      <w:pPr>
        <w:ind w:left="1726" w:hanging="360"/>
      </w:pPr>
    </w:lvl>
    <w:lvl w:ilvl="2" w:tplc="040E001B">
      <w:start w:val="1"/>
      <w:numFmt w:val="lowerRoman"/>
      <w:lvlText w:val="%3."/>
      <w:lvlJc w:val="right"/>
      <w:pPr>
        <w:ind w:left="2446" w:hanging="180"/>
      </w:pPr>
    </w:lvl>
    <w:lvl w:ilvl="3" w:tplc="040E000F">
      <w:start w:val="1"/>
      <w:numFmt w:val="decimal"/>
      <w:lvlText w:val="%4."/>
      <w:lvlJc w:val="left"/>
      <w:pPr>
        <w:ind w:left="3166" w:hanging="360"/>
      </w:pPr>
    </w:lvl>
    <w:lvl w:ilvl="4" w:tplc="040E0019">
      <w:start w:val="1"/>
      <w:numFmt w:val="lowerLetter"/>
      <w:lvlText w:val="%5."/>
      <w:lvlJc w:val="left"/>
      <w:pPr>
        <w:ind w:left="3886" w:hanging="360"/>
      </w:pPr>
    </w:lvl>
    <w:lvl w:ilvl="5" w:tplc="040E001B">
      <w:start w:val="1"/>
      <w:numFmt w:val="lowerRoman"/>
      <w:lvlText w:val="%6."/>
      <w:lvlJc w:val="right"/>
      <w:pPr>
        <w:ind w:left="4606" w:hanging="180"/>
      </w:pPr>
    </w:lvl>
    <w:lvl w:ilvl="6" w:tplc="040E000F">
      <w:start w:val="1"/>
      <w:numFmt w:val="decimal"/>
      <w:lvlText w:val="%7."/>
      <w:lvlJc w:val="left"/>
      <w:pPr>
        <w:ind w:left="5326" w:hanging="360"/>
      </w:pPr>
    </w:lvl>
    <w:lvl w:ilvl="7" w:tplc="040E0019">
      <w:start w:val="1"/>
      <w:numFmt w:val="lowerLetter"/>
      <w:lvlText w:val="%8."/>
      <w:lvlJc w:val="left"/>
      <w:pPr>
        <w:ind w:left="6046" w:hanging="360"/>
      </w:pPr>
    </w:lvl>
    <w:lvl w:ilvl="8" w:tplc="040E001B">
      <w:start w:val="1"/>
      <w:numFmt w:val="lowerRoman"/>
      <w:lvlText w:val="%9."/>
      <w:lvlJc w:val="right"/>
      <w:pPr>
        <w:ind w:left="6766" w:hanging="180"/>
      </w:pPr>
    </w:lvl>
  </w:abstractNum>
  <w:abstractNum w:abstractNumId="4" w15:restartNumberingAfterBreak="0">
    <w:nsid w:val="4A264AC3"/>
    <w:multiLevelType w:val="hybridMultilevel"/>
    <w:tmpl w:val="EA008124"/>
    <w:lvl w:ilvl="0" w:tplc="6AE2FE56">
      <w:start w:val="1"/>
      <w:numFmt w:val="decimal"/>
      <w:lvlText w:val="%1."/>
      <w:lvlJc w:val="left"/>
      <w:pPr>
        <w:ind w:left="1776" w:hanging="36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abstractNum w:abstractNumId="5" w15:restartNumberingAfterBreak="0">
    <w:nsid w:val="56CB67A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4C11AF"/>
    <w:multiLevelType w:val="hybridMultilevel"/>
    <w:tmpl w:val="AA504466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abstractNum w:abstractNumId="7" w15:restartNumberingAfterBreak="0">
    <w:nsid w:val="649730E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E26CBB"/>
    <w:multiLevelType w:val="hybridMultilevel"/>
    <w:tmpl w:val="6DD63520"/>
    <w:lvl w:ilvl="0" w:tplc="7A50BF9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abstractNum w:abstractNumId="9" w15:restartNumberingAfterBreak="0">
    <w:nsid w:val="6F6248CD"/>
    <w:multiLevelType w:val="hybridMultilevel"/>
    <w:tmpl w:val="761ECBC8"/>
    <w:lvl w:ilvl="0" w:tplc="61A2214E">
      <w:start w:val="1"/>
      <w:numFmt w:val="upperLetter"/>
      <w:lvlText w:val="%1."/>
      <w:lvlJc w:val="left"/>
      <w:pPr>
        <w:ind w:left="1413" w:hanging="705"/>
      </w:pPr>
      <w:rPr>
        <w:i w:val="0"/>
        <w:iCs/>
      </w:rPr>
    </w:lvl>
    <w:lvl w:ilvl="1" w:tplc="040E0019">
      <w:start w:val="1"/>
      <w:numFmt w:val="lowerLetter"/>
      <w:lvlText w:val="%2."/>
      <w:lvlJc w:val="left"/>
      <w:pPr>
        <w:ind w:left="1788" w:hanging="360"/>
      </w:pPr>
    </w:lvl>
    <w:lvl w:ilvl="2" w:tplc="040E001B">
      <w:start w:val="1"/>
      <w:numFmt w:val="lowerRoman"/>
      <w:lvlText w:val="%3."/>
      <w:lvlJc w:val="right"/>
      <w:pPr>
        <w:ind w:left="2508" w:hanging="180"/>
      </w:pPr>
    </w:lvl>
    <w:lvl w:ilvl="3" w:tplc="040E000F">
      <w:start w:val="1"/>
      <w:numFmt w:val="decimal"/>
      <w:lvlText w:val="%4."/>
      <w:lvlJc w:val="left"/>
      <w:pPr>
        <w:ind w:left="3228" w:hanging="360"/>
      </w:pPr>
    </w:lvl>
    <w:lvl w:ilvl="4" w:tplc="040E0019">
      <w:start w:val="1"/>
      <w:numFmt w:val="lowerLetter"/>
      <w:lvlText w:val="%5."/>
      <w:lvlJc w:val="left"/>
      <w:pPr>
        <w:ind w:left="3948" w:hanging="360"/>
      </w:pPr>
    </w:lvl>
    <w:lvl w:ilvl="5" w:tplc="040E001B">
      <w:start w:val="1"/>
      <w:numFmt w:val="lowerRoman"/>
      <w:lvlText w:val="%6."/>
      <w:lvlJc w:val="right"/>
      <w:pPr>
        <w:ind w:left="4668" w:hanging="180"/>
      </w:pPr>
    </w:lvl>
    <w:lvl w:ilvl="6" w:tplc="040E000F">
      <w:start w:val="1"/>
      <w:numFmt w:val="decimal"/>
      <w:lvlText w:val="%7."/>
      <w:lvlJc w:val="left"/>
      <w:pPr>
        <w:ind w:left="5388" w:hanging="360"/>
      </w:pPr>
    </w:lvl>
    <w:lvl w:ilvl="7" w:tplc="040E0019">
      <w:start w:val="1"/>
      <w:numFmt w:val="lowerLetter"/>
      <w:lvlText w:val="%8."/>
      <w:lvlJc w:val="left"/>
      <w:pPr>
        <w:ind w:left="6108" w:hanging="360"/>
      </w:pPr>
    </w:lvl>
    <w:lvl w:ilvl="8" w:tplc="040E001B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73C77895"/>
    <w:multiLevelType w:val="hybridMultilevel"/>
    <w:tmpl w:val="8B245732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num w:numId="1" w16cid:durableId="5977614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48121310">
    <w:abstractNumId w:val="2"/>
  </w:num>
  <w:num w:numId="3" w16cid:durableId="15800846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9911834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289100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5281791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0425005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6756223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48080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902114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419392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sDQ3NrU0AjINLJV0lIJTi4sz8/NACgxrAbRT1VIsAAAA"/>
  </w:docVars>
  <w:rsids>
    <w:rsidRoot w:val="00325244"/>
    <w:rsid w:val="00032E7A"/>
    <w:rsid w:val="00077320"/>
    <w:rsid w:val="000F5347"/>
    <w:rsid w:val="001343F9"/>
    <w:rsid w:val="001729F5"/>
    <w:rsid w:val="00185A58"/>
    <w:rsid w:val="00260B32"/>
    <w:rsid w:val="002874FC"/>
    <w:rsid w:val="002E5A5C"/>
    <w:rsid w:val="00311745"/>
    <w:rsid w:val="00322315"/>
    <w:rsid w:val="00325244"/>
    <w:rsid w:val="00344C75"/>
    <w:rsid w:val="003B5130"/>
    <w:rsid w:val="003D745F"/>
    <w:rsid w:val="003F3084"/>
    <w:rsid w:val="00450976"/>
    <w:rsid w:val="00472940"/>
    <w:rsid w:val="004C39A5"/>
    <w:rsid w:val="00513ABE"/>
    <w:rsid w:val="00560225"/>
    <w:rsid w:val="00567A21"/>
    <w:rsid w:val="005B4908"/>
    <w:rsid w:val="00632E54"/>
    <w:rsid w:val="00636B4D"/>
    <w:rsid w:val="0064328E"/>
    <w:rsid w:val="00666CE5"/>
    <w:rsid w:val="00684796"/>
    <w:rsid w:val="006F353E"/>
    <w:rsid w:val="0070377D"/>
    <w:rsid w:val="00705F9C"/>
    <w:rsid w:val="00720662"/>
    <w:rsid w:val="007466F4"/>
    <w:rsid w:val="00761B81"/>
    <w:rsid w:val="00762400"/>
    <w:rsid w:val="00767987"/>
    <w:rsid w:val="00803DFC"/>
    <w:rsid w:val="008B3A93"/>
    <w:rsid w:val="009343DA"/>
    <w:rsid w:val="00986DA5"/>
    <w:rsid w:val="0098771A"/>
    <w:rsid w:val="009B73AB"/>
    <w:rsid w:val="009D2050"/>
    <w:rsid w:val="009D5F4C"/>
    <w:rsid w:val="00A071FC"/>
    <w:rsid w:val="00A10A04"/>
    <w:rsid w:val="00A67684"/>
    <w:rsid w:val="00AF3EE6"/>
    <w:rsid w:val="00B0001E"/>
    <w:rsid w:val="00B02558"/>
    <w:rsid w:val="00B33268"/>
    <w:rsid w:val="00B40DCC"/>
    <w:rsid w:val="00B82BE8"/>
    <w:rsid w:val="00BB009D"/>
    <w:rsid w:val="00BD4ACF"/>
    <w:rsid w:val="00C102C9"/>
    <w:rsid w:val="00CB76EF"/>
    <w:rsid w:val="00CD7003"/>
    <w:rsid w:val="00D200B7"/>
    <w:rsid w:val="00DA759F"/>
    <w:rsid w:val="00DE2C8F"/>
    <w:rsid w:val="00E27B03"/>
    <w:rsid w:val="00E45111"/>
    <w:rsid w:val="00E97BF6"/>
    <w:rsid w:val="00EF48BA"/>
    <w:rsid w:val="00F23E3C"/>
    <w:rsid w:val="00FD1AC6"/>
    <w:rsid w:val="3F5D1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858740"/>
  <w15:chartTrackingRefBased/>
  <w15:docId w15:val="{3DA44C96-F243-4F2B-8ABE-E680B50FA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325244"/>
    <w:pPr>
      <w:spacing w:line="256" w:lineRule="auto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325244"/>
    <w:pPr>
      <w:ind w:left="720"/>
      <w:contextualSpacing/>
    </w:pPr>
  </w:style>
  <w:style w:type="table" w:styleId="Rcsostblzat">
    <w:name w:val="Table Grid"/>
    <w:basedOn w:val="Normltblzat"/>
    <w:uiPriority w:val="59"/>
    <w:rsid w:val="00325244"/>
    <w:pPr>
      <w:spacing w:after="0" w:line="240" w:lineRule="auto"/>
    </w:pPr>
    <w:rPr>
      <w:rFonts w:ascii="Times New Roman" w:hAnsi="Times New Roman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5602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560225"/>
  </w:style>
  <w:style w:type="paragraph" w:styleId="llb">
    <w:name w:val="footer"/>
    <w:basedOn w:val="Norml"/>
    <w:link w:val="llbChar"/>
    <w:uiPriority w:val="99"/>
    <w:unhideWhenUsed/>
    <w:rsid w:val="005602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560225"/>
  </w:style>
  <w:style w:type="paragraph" w:styleId="Jegyzetszveg">
    <w:name w:val="annotation text"/>
    <w:basedOn w:val="Norml"/>
    <w:link w:val="Jegyzetszveg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Pr>
      <w:sz w:val="20"/>
      <w:szCs w:val="20"/>
    </w:rPr>
  </w:style>
  <w:style w:type="character" w:styleId="Jegyzethivatkozs">
    <w:name w:val="annotation reference"/>
    <w:basedOn w:val="Bekezdsalapbettpusa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50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9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4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8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b816e00-ee70-488f-b4f7-89bbec988d8f">
      <Terms xmlns="http://schemas.microsoft.com/office/infopath/2007/PartnerControls"/>
    </lcf76f155ced4ddcb4097134ff3c332f>
    <TaxCatchAll xmlns="fcfdece4-84ff-4b34-b30d-7a152d35493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5624D95646729E49AEED7D5B706F163D" ma:contentTypeVersion="13" ma:contentTypeDescription="Új dokumentum létrehozása." ma:contentTypeScope="" ma:versionID="3ec27fccf8ad094815398b1173284743">
  <xsd:schema xmlns:xsd="http://www.w3.org/2001/XMLSchema" xmlns:xs="http://www.w3.org/2001/XMLSchema" xmlns:p="http://schemas.microsoft.com/office/2006/metadata/properties" xmlns:ns2="cb816e00-ee70-488f-b4f7-89bbec988d8f" xmlns:ns3="fcfdece4-84ff-4b34-b30d-7a152d354934" targetNamespace="http://schemas.microsoft.com/office/2006/metadata/properties" ma:root="true" ma:fieldsID="9cd174041c1c55c4a765a04bfcc52815" ns2:_="" ns3:_="">
    <xsd:import namespace="cb816e00-ee70-488f-b4f7-89bbec988d8f"/>
    <xsd:import namespace="fcfdece4-84ff-4b34-b30d-7a152d3549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816e00-ee70-488f-b4f7-89bbec988d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dece4-84ff-4b34-b30d-7a152d354934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e3484767-76ce-4a60-bd09-86f8491f8e9b}" ma:internalName="TaxCatchAll" ma:showField="CatchAllData" ma:web="fcfdece4-84ff-4b34-b30d-7a152d3549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59A7B4-DCB2-42E1-8BAF-EDB5F4E565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0822360-1858-41D7-A399-8C1B78FD1D42}">
  <ds:schemaRefs>
    <ds:schemaRef ds:uri="http://schemas.microsoft.com/office/2006/metadata/properties"/>
    <ds:schemaRef ds:uri="http://schemas.microsoft.com/office/infopath/2007/PartnerControls"/>
    <ds:schemaRef ds:uri="cb816e00-ee70-488f-b4f7-89bbec988d8f"/>
    <ds:schemaRef ds:uri="fcfdece4-84ff-4b34-b30d-7a152d354934"/>
  </ds:schemaRefs>
</ds:datastoreItem>
</file>

<file path=customXml/itemProps3.xml><?xml version="1.0" encoding="utf-8"?>
<ds:datastoreItem xmlns:ds="http://schemas.openxmlformats.org/officeDocument/2006/customXml" ds:itemID="{12FF72D1-B2E4-42A1-B0F8-6E598FAA38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816e00-ee70-488f-b4f7-89bbec988d8f"/>
    <ds:schemaRef ds:uri="fcfdece4-84ff-4b34-b30d-7a152d3549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6</Words>
  <Characters>527</Characters>
  <Application>Microsoft Office Word</Application>
  <DocSecurity>4</DocSecurity>
  <Lines>4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Kulcsár Tünde</cp:lastModifiedBy>
  <cp:revision>2</cp:revision>
  <dcterms:created xsi:type="dcterms:W3CDTF">2026-02-18T12:21:00Z</dcterms:created>
  <dcterms:modified xsi:type="dcterms:W3CDTF">2026-02-18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Order">
    <vt:r8>468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ContentTypeId">
    <vt:lpwstr>0x0101005624D95646729E49AEED7D5B706F163D</vt:lpwstr>
  </property>
</Properties>
</file>